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D1FFBF" w14:textId="77777777" w:rsidR="005A0487" w:rsidRPr="005A0487" w:rsidRDefault="00830D7E">
      <w:pPr>
        <w:rPr>
          <w:rFonts w:ascii="Arial" w:hAnsi="Arial" w:cs="Arial"/>
          <w:b/>
          <w:sz w:val="20"/>
          <w:szCs w:val="20"/>
          <w:u w:val="single"/>
        </w:rPr>
      </w:pPr>
      <w:r w:rsidRPr="005A0487">
        <w:rPr>
          <w:rFonts w:ascii="Arial" w:hAnsi="Arial" w:cs="Arial"/>
          <w:b/>
          <w:sz w:val="20"/>
          <w:szCs w:val="20"/>
          <w:u w:val="single"/>
        </w:rPr>
        <w:t xml:space="preserve">Person Specification </w:t>
      </w:r>
    </w:p>
    <w:p w14:paraId="5D4D15A1" w14:textId="77777777" w:rsidR="005A0487" w:rsidRPr="005A0487" w:rsidRDefault="005A0487">
      <w:pPr>
        <w:rPr>
          <w:rFonts w:ascii="Arial" w:hAnsi="Arial" w:cs="Arial"/>
          <w:b/>
          <w:sz w:val="20"/>
          <w:szCs w:val="20"/>
          <w:u w:val="single"/>
        </w:rPr>
      </w:pPr>
    </w:p>
    <w:p w14:paraId="404E86F7" w14:textId="03910D23" w:rsidR="00830D7E" w:rsidRPr="00E93727" w:rsidRDefault="00E93727">
      <w:pPr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Design and Communications Officer</w:t>
      </w:r>
      <w:r w:rsidR="00B10CAF">
        <w:rPr>
          <w:rFonts w:ascii="Arial" w:hAnsi="Arial" w:cs="Arial"/>
          <w:b/>
          <w:sz w:val="20"/>
          <w:szCs w:val="20"/>
          <w:u w:val="single"/>
        </w:rPr>
        <w:t xml:space="preserve"> – </w:t>
      </w:r>
      <w:r>
        <w:rPr>
          <w:rFonts w:ascii="Arial" w:hAnsi="Arial" w:cs="Arial"/>
          <w:b/>
          <w:sz w:val="20"/>
          <w:szCs w:val="20"/>
          <w:u w:val="single"/>
        </w:rPr>
        <w:t>June 2022</w:t>
      </w:r>
    </w:p>
    <w:p w14:paraId="1F9C8773" w14:textId="77777777" w:rsidR="00830D7E" w:rsidRPr="00352D91" w:rsidRDefault="00830D7E">
      <w:pPr>
        <w:rPr>
          <w:rFonts w:ascii="Arial" w:hAnsi="Arial" w:cs="Arial"/>
          <w:sz w:val="20"/>
          <w:szCs w:val="20"/>
        </w:rPr>
      </w:pPr>
    </w:p>
    <w:tbl>
      <w:tblPr>
        <w:tblW w:w="5610" w:type="pct"/>
        <w:tblCellSpacing w:w="0" w:type="dxa"/>
        <w:tblInd w:w="-619" w:type="dxa"/>
        <w:tblBorders>
          <w:top w:val="outset" w:sz="6" w:space="0" w:color="ECECEC"/>
          <w:left w:val="outset" w:sz="6" w:space="0" w:color="ECECEC"/>
          <w:bottom w:val="outset" w:sz="6" w:space="0" w:color="ECECEC"/>
          <w:right w:val="outset" w:sz="6" w:space="0" w:color="ECECEC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2499"/>
        <w:gridCol w:w="4114"/>
        <w:gridCol w:w="3496"/>
      </w:tblGrid>
      <w:tr w:rsidR="00830D7E" w:rsidRPr="00830D7E" w14:paraId="69FBB999" w14:textId="77777777" w:rsidTr="00E93727">
        <w:trPr>
          <w:tblCellSpacing w:w="0" w:type="dxa"/>
        </w:trPr>
        <w:tc>
          <w:tcPr>
            <w:tcW w:w="1236" w:type="pct"/>
            <w:tcBorders>
              <w:top w:val="outset" w:sz="6" w:space="0" w:color="ECECEC"/>
              <w:left w:val="outset" w:sz="6" w:space="0" w:color="ECECEC"/>
              <w:bottom w:val="outset" w:sz="6" w:space="0" w:color="ECECEC"/>
              <w:right w:val="outset" w:sz="6" w:space="0" w:color="ECECEC"/>
            </w:tcBorders>
            <w:shd w:val="clear" w:color="auto" w:fill="ECECEC"/>
            <w:vAlign w:val="center"/>
            <w:hideMark/>
          </w:tcPr>
          <w:p w14:paraId="530518D3" w14:textId="77777777" w:rsidR="00830D7E" w:rsidRPr="00830D7E" w:rsidRDefault="00830D7E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30D7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Requirements</w:t>
            </w:r>
          </w:p>
        </w:tc>
        <w:tc>
          <w:tcPr>
            <w:tcW w:w="2035" w:type="pct"/>
            <w:tcBorders>
              <w:top w:val="outset" w:sz="6" w:space="0" w:color="ECECEC"/>
              <w:left w:val="outset" w:sz="6" w:space="0" w:color="ECECEC"/>
              <w:bottom w:val="outset" w:sz="6" w:space="0" w:color="ECECEC"/>
              <w:right w:val="outset" w:sz="6" w:space="0" w:color="ECECEC"/>
            </w:tcBorders>
            <w:vAlign w:val="center"/>
            <w:hideMark/>
          </w:tcPr>
          <w:p w14:paraId="05962C86" w14:textId="77777777" w:rsidR="00830D7E" w:rsidRPr="00830D7E" w:rsidRDefault="00830D7E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30D7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Essential</w:t>
            </w:r>
          </w:p>
        </w:tc>
        <w:tc>
          <w:tcPr>
            <w:tcW w:w="1729" w:type="pct"/>
            <w:tcBorders>
              <w:top w:val="outset" w:sz="6" w:space="0" w:color="ECECEC"/>
              <w:left w:val="outset" w:sz="6" w:space="0" w:color="ECECEC"/>
              <w:bottom w:val="outset" w:sz="6" w:space="0" w:color="ECECEC"/>
              <w:right w:val="outset" w:sz="6" w:space="0" w:color="ECECEC"/>
            </w:tcBorders>
            <w:vAlign w:val="center"/>
            <w:hideMark/>
          </w:tcPr>
          <w:p w14:paraId="6D36CA4C" w14:textId="77777777" w:rsidR="00830D7E" w:rsidRPr="00830D7E" w:rsidRDefault="00830D7E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30D7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Desirable</w:t>
            </w:r>
          </w:p>
        </w:tc>
      </w:tr>
      <w:tr w:rsidR="004E485C" w:rsidRPr="00830D7E" w14:paraId="5D141C1B" w14:textId="77777777" w:rsidTr="00E93727">
        <w:trPr>
          <w:tblCellSpacing w:w="0" w:type="dxa"/>
        </w:trPr>
        <w:tc>
          <w:tcPr>
            <w:tcW w:w="1236" w:type="pct"/>
            <w:tcBorders>
              <w:top w:val="outset" w:sz="6" w:space="0" w:color="ECECEC"/>
              <w:left w:val="outset" w:sz="6" w:space="0" w:color="ECECEC"/>
              <w:bottom w:val="outset" w:sz="6" w:space="0" w:color="ECECEC"/>
              <w:right w:val="outset" w:sz="6" w:space="0" w:color="ECECEC"/>
            </w:tcBorders>
            <w:shd w:val="clear" w:color="auto" w:fill="ECECEC"/>
            <w:hideMark/>
          </w:tcPr>
          <w:p w14:paraId="790C0350" w14:textId="77777777" w:rsidR="004E485C" w:rsidRPr="00830D7E" w:rsidRDefault="004E485C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52D91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Qualifications</w:t>
            </w:r>
          </w:p>
        </w:tc>
        <w:tc>
          <w:tcPr>
            <w:tcW w:w="2035" w:type="pct"/>
            <w:tcBorders>
              <w:top w:val="outset" w:sz="6" w:space="0" w:color="ECECEC"/>
              <w:left w:val="outset" w:sz="6" w:space="0" w:color="ECECEC"/>
              <w:bottom w:val="outset" w:sz="6" w:space="0" w:color="ECECEC"/>
              <w:right w:val="outset" w:sz="6" w:space="0" w:color="ECECEC"/>
            </w:tcBorders>
            <w:vAlign w:val="center"/>
            <w:hideMark/>
          </w:tcPr>
          <w:p w14:paraId="5CE80102" w14:textId="77777777" w:rsidR="004E485C" w:rsidRPr="00830D7E" w:rsidRDefault="004E485C" w:rsidP="00365AD1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729" w:type="pct"/>
            <w:tcBorders>
              <w:top w:val="outset" w:sz="6" w:space="0" w:color="ECECEC"/>
              <w:left w:val="outset" w:sz="6" w:space="0" w:color="ECECEC"/>
              <w:bottom w:val="outset" w:sz="6" w:space="0" w:color="ECECEC"/>
              <w:right w:val="outset" w:sz="6" w:space="0" w:color="ECECEC"/>
            </w:tcBorders>
            <w:vAlign w:val="center"/>
            <w:hideMark/>
          </w:tcPr>
          <w:p w14:paraId="4B7B87C3" w14:textId="77777777" w:rsidR="004E485C" w:rsidRPr="004E3478" w:rsidRDefault="00015E2A" w:rsidP="004323C6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4E3478">
              <w:rPr>
                <w:rFonts w:ascii="Arial" w:hAnsi="Arial" w:cs="Arial"/>
                <w:sz w:val="20"/>
                <w:szCs w:val="20"/>
              </w:rPr>
              <w:t>Degree in English</w:t>
            </w:r>
            <w:r w:rsidR="00647C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E3478">
              <w:rPr>
                <w:rFonts w:ascii="Arial" w:hAnsi="Arial" w:cs="Arial"/>
                <w:sz w:val="20"/>
                <w:szCs w:val="20"/>
              </w:rPr>
              <w:t xml:space="preserve">/ marketing related subject or recognised marketing </w:t>
            </w:r>
            <w:r w:rsidR="004323C6">
              <w:rPr>
                <w:rFonts w:ascii="Arial" w:hAnsi="Arial" w:cs="Arial"/>
                <w:sz w:val="20"/>
                <w:szCs w:val="20"/>
              </w:rPr>
              <w:t>or Design qualification</w:t>
            </w:r>
          </w:p>
        </w:tc>
      </w:tr>
      <w:tr w:rsidR="006C20D4" w:rsidRPr="006C20D4" w14:paraId="18CF74FE" w14:textId="77777777" w:rsidTr="00E93727">
        <w:trPr>
          <w:tblCellSpacing w:w="0" w:type="dxa"/>
        </w:trPr>
        <w:tc>
          <w:tcPr>
            <w:tcW w:w="1236" w:type="pct"/>
            <w:tcBorders>
              <w:top w:val="outset" w:sz="6" w:space="0" w:color="ECECEC"/>
              <w:left w:val="outset" w:sz="6" w:space="0" w:color="ECECEC"/>
              <w:bottom w:val="outset" w:sz="6" w:space="0" w:color="ECECEC"/>
              <w:right w:val="outset" w:sz="6" w:space="0" w:color="ECECEC"/>
            </w:tcBorders>
            <w:shd w:val="clear" w:color="auto" w:fill="ECECEC"/>
            <w:vAlign w:val="center"/>
            <w:hideMark/>
          </w:tcPr>
          <w:p w14:paraId="67871099" w14:textId="77777777" w:rsidR="006B3830" w:rsidRPr="00E93727" w:rsidRDefault="006B3830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93727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Knowledge </w:t>
            </w:r>
          </w:p>
        </w:tc>
        <w:tc>
          <w:tcPr>
            <w:tcW w:w="2035" w:type="pct"/>
            <w:tcBorders>
              <w:top w:val="outset" w:sz="6" w:space="0" w:color="ECECEC"/>
              <w:left w:val="outset" w:sz="6" w:space="0" w:color="ECECEC"/>
              <w:bottom w:val="outset" w:sz="6" w:space="0" w:color="ECECEC"/>
              <w:right w:val="outset" w:sz="6" w:space="0" w:color="ECECEC"/>
            </w:tcBorders>
            <w:vAlign w:val="center"/>
            <w:hideMark/>
          </w:tcPr>
          <w:p w14:paraId="4394A0CA" w14:textId="52AA38FF" w:rsidR="00C10869" w:rsidRPr="00E93727" w:rsidRDefault="00145F05" w:rsidP="00C1086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E93727">
              <w:rPr>
                <w:rFonts w:ascii="Arial" w:hAnsi="Arial" w:cs="Arial"/>
                <w:sz w:val="20"/>
                <w:szCs w:val="20"/>
              </w:rPr>
              <w:t>Compr</w:t>
            </w:r>
            <w:r w:rsidR="00FA1989" w:rsidRPr="00E93727">
              <w:rPr>
                <w:rFonts w:ascii="Arial" w:hAnsi="Arial" w:cs="Arial"/>
                <w:sz w:val="20"/>
                <w:szCs w:val="20"/>
              </w:rPr>
              <w:t>e</w:t>
            </w:r>
            <w:r w:rsidRPr="00E93727">
              <w:rPr>
                <w:rFonts w:ascii="Arial" w:hAnsi="Arial" w:cs="Arial"/>
                <w:sz w:val="20"/>
                <w:szCs w:val="20"/>
              </w:rPr>
              <w:t>hensive knowled</w:t>
            </w:r>
            <w:r w:rsidR="004E3478" w:rsidRPr="00E93727">
              <w:rPr>
                <w:rFonts w:ascii="Arial" w:hAnsi="Arial" w:cs="Arial"/>
                <w:sz w:val="20"/>
                <w:szCs w:val="20"/>
              </w:rPr>
              <w:t>ge of Micr</w:t>
            </w:r>
            <w:r w:rsidR="00CD2AC0" w:rsidRPr="00E93727">
              <w:rPr>
                <w:rFonts w:ascii="Arial" w:hAnsi="Arial" w:cs="Arial"/>
                <w:sz w:val="20"/>
                <w:szCs w:val="20"/>
              </w:rPr>
              <w:t>osoft Office packages (preferably 201</w:t>
            </w:r>
            <w:r w:rsidR="00D505C2" w:rsidRPr="00E93727">
              <w:rPr>
                <w:rFonts w:ascii="Arial" w:hAnsi="Arial" w:cs="Arial"/>
                <w:sz w:val="20"/>
                <w:szCs w:val="20"/>
              </w:rPr>
              <w:t>6 onward)</w:t>
            </w:r>
          </w:p>
          <w:p w14:paraId="37E92BBE" w14:textId="77777777" w:rsidR="00FA1989" w:rsidRPr="00E93727" w:rsidRDefault="00FA1989" w:rsidP="00C1086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15998AFF" w14:textId="797CB247" w:rsidR="001873EA" w:rsidRPr="00E93727" w:rsidRDefault="0027566A" w:rsidP="001873EA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E93727">
              <w:rPr>
                <w:rFonts w:ascii="Arial" w:hAnsi="Arial" w:cs="Arial"/>
                <w:sz w:val="20"/>
                <w:szCs w:val="20"/>
              </w:rPr>
              <w:t>G</w:t>
            </w:r>
            <w:r w:rsidR="001873EA" w:rsidRPr="00E93727">
              <w:rPr>
                <w:rFonts w:ascii="Arial" w:hAnsi="Arial" w:cs="Arial"/>
                <w:sz w:val="20"/>
                <w:szCs w:val="20"/>
              </w:rPr>
              <w:t>ood knowledge of Adobe Photoshop</w:t>
            </w:r>
            <w:r w:rsidR="004323C6" w:rsidRPr="00E93727">
              <w:rPr>
                <w:rFonts w:ascii="Arial" w:hAnsi="Arial" w:cs="Arial"/>
                <w:sz w:val="20"/>
                <w:szCs w:val="20"/>
              </w:rPr>
              <w:t>,</w:t>
            </w:r>
            <w:r w:rsidR="001873EA" w:rsidRPr="00E93727">
              <w:rPr>
                <w:rFonts w:ascii="Arial" w:hAnsi="Arial" w:cs="Arial"/>
                <w:sz w:val="20"/>
                <w:szCs w:val="20"/>
              </w:rPr>
              <w:t xml:space="preserve"> InDesign</w:t>
            </w:r>
            <w:r w:rsidR="004323C6" w:rsidRPr="00E93727">
              <w:rPr>
                <w:rFonts w:ascii="Arial" w:hAnsi="Arial" w:cs="Arial"/>
                <w:sz w:val="20"/>
                <w:szCs w:val="20"/>
              </w:rPr>
              <w:t xml:space="preserve"> &amp; </w:t>
            </w:r>
            <w:r w:rsidR="004323C6" w:rsidRPr="00E9372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llustrator</w:t>
            </w:r>
            <w:r w:rsidR="001873EA" w:rsidRPr="00E9372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E761F4B" w14:textId="77777777" w:rsidR="00FA1989" w:rsidRPr="00E93727" w:rsidRDefault="00FA1989" w:rsidP="004E3478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549B6519" w14:textId="5EF1A499" w:rsidR="00FA1989" w:rsidRPr="00E93727" w:rsidRDefault="00114796" w:rsidP="004E3478">
            <w:pPr>
              <w:pStyle w:val="NoSpacing"/>
            </w:pPr>
            <w:r w:rsidRPr="00E9372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Working knowledge of CMS websites</w:t>
            </w:r>
          </w:p>
        </w:tc>
        <w:tc>
          <w:tcPr>
            <w:tcW w:w="1729" w:type="pct"/>
            <w:tcBorders>
              <w:top w:val="outset" w:sz="6" w:space="0" w:color="ECECEC"/>
              <w:left w:val="outset" w:sz="6" w:space="0" w:color="ECECEC"/>
              <w:bottom w:val="outset" w:sz="6" w:space="0" w:color="ECECEC"/>
              <w:right w:val="outset" w:sz="6" w:space="0" w:color="ECECEC"/>
            </w:tcBorders>
            <w:vAlign w:val="center"/>
            <w:hideMark/>
          </w:tcPr>
          <w:p w14:paraId="68825CA7" w14:textId="64BF7648" w:rsidR="006B3830" w:rsidRPr="00E93727" w:rsidRDefault="00145F05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9372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Working knowledge of other Adobe software, </w:t>
            </w:r>
            <w:r w:rsidR="001873EA" w:rsidRPr="00E9372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.g.</w:t>
            </w:r>
            <w:r w:rsidR="00D505C2" w:rsidRPr="00E9372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="00C03C5D" w:rsidRPr="00E9372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Lightroom</w:t>
            </w:r>
            <w:proofErr w:type="spellEnd"/>
            <w:r w:rsidR="004323C6" w:rsidRPr="00E9372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647CBE" w:rsidRPr="00E9372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&amp; </w:t>
            </w:r>
            <w:r w:rsidR="00A33C0F" w:rsidRPr="00E9372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emier Pro</w:t>
            </w:r>
            <w:r w:rsidRPr="00E9372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</w:t>
            </w:r>
          </w:p>
          <w:p w14:paraId="6C295413" w14:textId="77777777" w:rsidR="00FA1989" w:rsidRPr="00E93727" w:rsidRDefault="00FA1989" w:rsidP="00FA198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088B3BD7" w14:textId="77777777" w:rsidR="00FA1989" w:rsidRPr="00E93727" w:rsidRDefault="00FA1989" w:rsidP="00FA198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E93727">
              <w:rPr>
                <w:rFonts w:ascii="Arial" w:hAnsi="Arial" w:cs="Arial"/>
                <w:sz w:val="20"/>
                <w:szCs w:val="20"/>
              </w:rPr>
              <w:t>Experience using email marketing software/applications.</w:t>
            </w:r>
          </w:p>
          <w:p w14:paraId="60835FF9" w14:textId="77777777" w:rsidR="005B0530" w:rsidRPr="00E93727" w:rsidRDefault="005B0530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2A8DDC56" w14:textId="15B7F0FA" w:rsidR="003070BF" w:rsidRPr="00E93727" w:rsidRDefault="00704D60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E9372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Working knowledge of </w:t>
            </w:r>
            <w:proofErr w:type="spellStart"/>
            <w:r w:rsidRPr="00E9372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Wordpress</w:t>
            </w:r>
            <w:proofErr w:type="spellEnd"/>
            <w:r w:rsidRPr="00E93727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sites</w:t>
            </w:r>
          </w:p>
          <w:p w14:paraId="2B05CE7E" w14:textId="17203121" w:rsidR="00145F05" w:rsidRPr="004A25D5" w:rsidRDefault="00114796" w:rsidP="0011479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E93727">
              <w:rPr>
                <w:rFonts w:ascii="Arial" w:hAnsi="Arial" w:cs="Arial"/>
                <w:sz w:val="20"/>
                <w:szCs w:val="20"/>
              </w:rPr>
              <w:t>Knowledge of PHP</w:t>
            </w:r>
            <w:r w:rsidR="001873EA" w:rsidRPr="00E93727">
              <w:rPr>
                <w:rFonts w:ascii="Arial" w:hAnsi="Arial" w:cs="Arial"/>
                <w:sz w:val="20"/>
                <w:szCs w:val="20"/>
              </w:rPr>
              <w:t>, CSS and HTML.</w:t>
            </w:r>
          </w:p>
        </w:tc>
      </w:tr>
      <w:tr w:rsidR="006C20D4" w:rsidRPr="006C20D4" w14:paraId="5804F572" w14:textId="77777777" w:rsidTr="00E93727">
        <w:trPr>
          <w:tblCellSpacing w:w="0" w:type="dxa"/>
        </w:trPr>
        <w:tc>
          <w:tcPr>
            <w:tcW w:w="1236" w:type="pct"/>
            <w:tcBorders>
              <w:top w:val="outset" w:sz="6" w:space="0" w:color="ECECEC"/>
              <w:left w:val="outset" w:sz="6" w:space="0" w:color="ECECEC"/>
              <w:bottom w:val="outset" w:sz="6" w:space="0" w:color="ECECEC"/>
              <w:right w:val="outset" w:sz="6" w:space="0" w:color="ECECEC"/>
            </w:tcBorders>
            <w:shd w:val="clear" w:color="auto" w:fill="ECECEC"/>
            <w:hideMark/>
          </w:tcPr>
          <w:p w14:paraId="69C7F71B" w14:textId="77777777" w:rsidR="00C022D1" w:rsidRPr="006C20D4" w:rsidRDefault="00C022D1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6C20D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Experience</w:t>
            </w:r>
          </w:p>
        </w:tc>
        <w:tc>
          <w:tcPr>
            <w:tcW w:w="2035" w:type="pct"/>
            <w:tcBorders>
              <w:top w:val="outset" w:sz="6" w:space="0" w:color="ECECEC"/>
              <w:left w:val="outset" w:sz="6" w:space="0" w:color="ECECEC"/>
              <w:bottom w:val="outset" w:sz="6" w:space="0" w:color="ECECEC"/>
              <w:right w:val="outset" w:sz="6" w:space="0" w:color="ECECEC"/>
            </w:tcBorders>
            <w:vAlign w:val="center"/>
            <w:hideMark/>
          </w:tcPr>
          <w:p w14:paraId="375FC7E9" w14:textId="77777777" w:rsidR="00145F05" w:rsidRPr="006C20D4" w:rsidRDefault="00FA1989" w:rsidP="00C1086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6C20D4">
              <w:rPr>
                <w:rFonts w:ascii="Arial" w:hAnsi="Arial" w:cs="Arial"/>
                <w:sz w:val="20"/>
                <w:szCs w:val="20"/>
              </w:rPr>
              <w:t>Some w</w:t>
            </w:r>
            <w:r w:rsidR="00145F05" w:rsidRPr="006C20D4">
              <w:rPr>
                <w:rFonts w:ascii="Arial" w:hAnsi="Arial" w:cs="Arial"/>
                <w:sz w:val="20"/>
                <w:szCs w:val="20"/>
              </w:rPr>
              <w:t>ebsite content management</w:t>
            </w:r>
            <w:r w:rsidRPr="006C20D4">
              <w:rPr>
                <w:rFonts w:ascii="Arial" w:hAnsi="Arial" w:cs="Arial"/>
                <w:sz w:val="20"/>
                <w:szCs w:val="20"/>
              </w:rPr>
              <w:t xml:space="preserve"> experience</w:t>
            </w:r>
            <w:r w:rsidR="00145F05" w:rsidRPr="006C20D4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0850E35" w14:textId="77777777" w:rsidR="00392F35" w:rsidRPr="006C20D4" w:rsidRDefault="001873EA" w:rsidP="00C1086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6C20D4">
              <w:rPr>
                <w:rFonts w:ascii="Arial" w:hAnsi="Arial" w:cs="Arial"/>
                <w:sz w:val="20"/>
                <w:szCs w:val="20"/>
              </w:rPr>
              <w:t>Writing targeted, high quality content for publications.</w:t>
            </w:r>
          </w:p>
        </w:tc>
        <w:tc>
          <w:tcPr>
            <w:tcW w:w="1729" w:type="pct"/>
            <w:tcBorders>
              <w:top w:val="outset" w:sz="6" w:space="0" w:color="ECECEC"/>
              <w:left w:val="outset" w:sz="6" w:space="0" w:color="ECECEC"/>
              <w:bottom w:val="outset" w:sz="6" w:space="0" w:color="ECECEC"/>
              <w:right w:val="outset" w:sz="6" w:space="0" w:color="ECECEC"/>
            </w:tcBorders>
            <w:vAlign w:val="center"/>
            <w:hideMark/>
          </w:tcPr>
          <w:p w14:paraId="3B7EFBEB" w14:textId="77777777" w:rsidR="00C022D1" w:rsidRPr="006C20D4" w:rsidRDefault="00015E2A" w:rsidP="00392F35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6C20D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ome marketing experience within the education sector.</w:t>
            </w:r>
          </w:p>
          <w:p w14:paraId="1193392C" w14:textId="77777777" w:rsidR="00145F05" w:rsidRPr="006C20D4" w:rsidRDefault="00145F05" w:rsidP="00B10CAF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6C20D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rganising and participating in corporate events.</w:t>
            </w:r>
          </w:p>
        </w:tc>
      </w:tr>
      <w:tr w:rsidR="006C20D4" w:rsidRPr="006C20D4" w14:paraId="1AA630D8" w14:textId="77777777" w:rsidTr="00E93727">
        <w:trPr>
          <w:tblCellSpacing w:w="0" w:type="dxa"/>
        </w:trPr>
        <w:tc>
          <w:tcPr>
            <w:tcW w:w="1236" w:type="pct"/>
            <w:tcBorders>
              <w:top w:val="outset" w:sz="6" w:space="0" w:color="ECECEC"/>
              <w:left w:val="outset" w:sz="6" w:space="0" w:color="ECECEC"/>
              <w:bottom w:val="outset" w:sz="6" w:space="0" w:color="ECECEC"/>
              <w:right w:val="outset" w:sz="6" w:space="0" w:color="ECECEC"/>
            </w:tcBorders>
            <w:shd w:val="clear" w:color="auto" w:fill="ECECEC"/>
            <w:hideMark/>
          </w:tcPr>
          <w:p w14:paraId="5148F38D" w14:textId="77777777" w:rsidR="00C022D1" w:rsidRPr="006C20D4" w:rsidRDefault="00C022D1" w:rsidP="00046841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6C20D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kills and Aptitudes required</w:t>
            </w:r>
          </w:p>
        </w:tc>
        <w:tc>
          <w:tcPr>
            <w:tcW w:w="2035" w:type="pct"/>
            <w:tcBorders>
              <w:top w:val="outset" w:sz="6" w:space="0" w:color="ECECEC"/>
              <w:left w:val="outset" w:sz="6" w:space="0" w:color="ECECEC"/>
              <w:bottom w:val="outset" w:sz="6" w:space="0" w:color="ECECEC"/>
              <w:right w:val="outset" w:sz="6" w:space="0" w:color="ECECEC"/>
            </w:tcBorders>
            <w:vAlign w:val="center"/>
            <w:hideMark/>
          </w:tcPr>
          <w:p w14:paraId="76B43997" w14:textId="77777777" w:rsidR="00C10869" w:rsidRPr="006C20D4" w:rsidRDefault="00125682" w:rsidP="00C1086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6C20D4">
              <w:rPr>
                <w:rFonts w:ascii="Arial" w:hAnsi="Arial" w:cs="Arial"/>
                <w:sz w:val="20"/>
                <w:szCs w:val="20"/>
              </w:rPr>
              <w:t>Excellent oral and written communication skills.</w:t>
            </w:r>
          </w:p>
          <w:p w14:paraId="7B126018" w14:textId="77777777" w:rsidR="00125682" w:rsidRPr="006C20D4" w:rsidRDefault="00125682" w:rsidP="00C1086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6C20D4">
              <w:rPr>
                <w:rFonts w:ascii="Arial" w:hAnsi="Arial" w:cs="Arial"/>
                <w:sz w:val="20"/>
                <w:szCs w:val="20"/>
              </w:rPr>
              <w:t>Ability to identify key issues in a project and to create clear and concise communications copy.</w:t>
            </w:r>
          </w:p>
          <w:p w14:paraId="0AFD7DDF" w14:textId="77777777" w:rsidR="00125682" w:rsidRPr="006C20D4" w:rsidRDefault="00125682" w:rsidP="00C1086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6C20D4">
              <w:rPr>
                <w:rFonts w:ascii="Arial" w:hAnsi="Arial" w:cs="Arial"/>
                <w:sz w:val="20"/>
                <w:szCs w:val="20"/>
              </w:rPr>
              <w:t>Well-developed literacy skills to assist with proofreading and copy editing.</w:t>
            </w:r>
          </w:p>
          <w:p w14:paraId="39D27EF2" w14:textId="77777777" w:rsidR="00125682" w:rsidRPr="006C20D4" w:rsidRDefault="00125682" w:rsidP="00C1086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6C20D4">
              <w:rPr>
                <w:rFonts w:ascii="Arial" w:hAnsi="Arial" w:cs="Arial"/>
                <w:sz w:val="20"/>
                <w:szCs w:val="20"/>
              </w:rPr>
              <w:t>Ability to communicate effectively with a diverse range of people of all ages and at all levels; good influencing and interpersonal skills.</w:t>
            </w:r>
          </w:p>
          <w:p w14:paraId="5B5CE6D3" w14:textId="77777777" w:rsidR="00647CBE" w:rsidRPr="006C20D4" w:rsidRDefault="00125682" w:rsidP="00C10869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6C20D4">
              <w:rPr>
                <w:rFonts w:ascii="Arial" w:hAnsi="Arial" w:cs="Arial"/>
                <w:sz w:val="20"/>
                <w:szCs w:val="20"/>
              </w:rPr>
              <w:t>Meticulous attention to detail and accuracy, with an appreciation of their importance in the work produced.</w:t>
            </w:r>
          </w:p>
          <w:p w14:paraId="16100F7C" w14:textId="0CE5F4F9" w:rsidR="001873EA" w:rsidRPr="006C20D4" w:rsidRDefault="00114796" w:rsidP="001873EA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6C20D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ble</w:t>
            </w:r>
            <w:r w:rsidR="001873EA" w:rsidRPr="006C20D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to produce high quality images.</w:t>
            </w:r>
          </w:p>
          <w:p w14:paraId="012ED1EE" w14:textId="77777777" w:rsidR="000B77EC" w:rsidRDefault="001873EA" w:rsidP="00E92ED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6C20D4">
              <w:rPr>
                <w:rFonts w:ascii="Arial" w:hAnsi="Arial" w:cs="Arial"/>
                <w:sz w:val="20"/>
                <w:szCs w:val="20"/>
              </w:rPr>
              <w:t>Flair for graphic design and Keen interest in Typography and Design.</w:t>
            </w:r>
          </w:p>
          <w:p w14:paraId="7C384EAE" w14:textId="5787EE86" w:rsidR="004323C6" w:rsidRDefault="004323C6" w:rsidP="00E92ED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een photographer </w:t>
            </w:r>
            <w:r w:rsidR="00704D60">
              <w:rPr>
                <w:rFonts w:ascii="Arial" w:hAnsi="Arial" w:cs="Arial"/>
                <w:sz w:val="20"/>
                <w:szCs w:val="20"/>
              </w:rPr>
              <w:t xml:space="preserve">a </w:t>
            </w:r>
            <w:r>
              <w:rPr>
                <w:rFonts w:ascii="Arial" w:hAnsi="Arial" w:cs="Arial"/>
                <w:sz w:val="20"/>
                <w:szCs w:val="20"/>
              </w:rPr>
              <w:t xml:space="preserve">good understanding of composition and </w:t>
            </w:r>
            <w:r w:rsidR="00647CBE">
              <w:rPr>
                <w:rFonts w:ascii="Arial" w:hAnsi="Arial" w:cs="Arial"/>
                <w:sz w:val="20"/>
                <w:szCs w:val="20"/>
              </w:rPr>
              <w:t xml:space="preserve">basic </w:t>
            </w:r>
            <w:r>
              <w:rPr>
                <w:rFonts w:ascii="Arial" w:hAnsi="Arial" w:cs="Arial"/>
                <w:sz w:val="20"/>
                <w:szCs w:val="20"/>
              </w:rPr>
              <w:t>lighting</w:t>
            </w:r>
            <w:r w:rsidR="00647CBE">
              <w:rPr>
                <w:rFonts w:ascii="Arial" w:hAnsi="Arial" w:cs="Arial"/>
                <w:sz w:val="20"/>
                <w:szCs w:val="20"/>
              </w:rPr>
              <w:t xml:space="preserve"> technique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72F6466" w14:textId="77777777" w:rsidR="00647CBE" w:rsidRPr="006C20D4" w:rsidRDefault="00647CBE" w:rsidP="00E92ED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29" w:type="pct"/>
            <w:tcBorders>
              <w:top w:val="outset" w:sz="6" w:space="0" w:color="ECECEC"/>
              <w:left w:val="outset" w:sz="6" w:space="0" w:color="ECECEC"/>
              <w:bottom w:val="outset" w:sz="6" w:space="0" w:color="ECECEC"/>
              <w:right w:val="outset" w:sz="6" w:space="0" w:color="ECECEC"/>
            </w:tcBorders>
            <w:vAlign w:val="center"/>
            <w:hideMark/>
          </w:tcPr>
          <w:p w14:paraId="102B4D63" w14:textId="77777777" w:rsidR="00C022D1" w:rsidRPr="006C20D4" w:rsidRDefault="00125682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6C20D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ouch typing ability.</w:t>
            </w:r>
          </w:p>
          <w:p w14:paraId="68448882" w14:textId="77777777" w:rsidR="00125682" w:rsidRPr="006C20D4" w:rsidRDefault="00125682" w:rsidP="001873EA">
            <w:pPr>
              <w:rPr>
                <w:rFonts w:ascii="Arial" w:hAnsi="Arial" w:cs="Arial"/>
                <w:sz w:val="20"/>
                <w:szCs w:val="20"/>
              </w:rPr>
            </w:pPr>
          </w:p>
          <w:p w14:paraId="2835D040" w14:textId="77777777" w:rsidR="000B77EC" w:rsidRPr="006C20D4" w:rsidRDefault="000B77EC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3382E5BE" w14:textId="77777777" w:rsidR="00125682" w:rsidRPr="006C20D4" w:rsidRDefault="00125682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3FB4703B" w14:textId="77777777" w:rsidR="00125682" w:rsidRPr="006C20D4" w:rsidRDefault="00125682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084268D8" w14:textId="18A7789E" w:rsidR="00125682" w:rsidRPr="006C20D4" w:rsidRDefault="004323C6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Skilled Photographer with an advanced understanding of composition, </w:t>
            </w:r>
            <w:r w:rsidR="00647CBE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off-camera 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lighting</w:t>
            </w:r>
            <w:r w:rsidR="00704D60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techniques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, </w:t>
            </w:r>
            <w:r w:rsidRPr="00A33C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setting up </w:t>
            </w:r>
            <w:r w:rsidR="00A33C0F" w:rsidRPr="00A33C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and </w:t>
            </w:r>
            <w:r w:rsidRPr="00A33C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ssisting external professional photographers</w:t>
            </w:r>
            <w:r w:rsidR="00647CBE" w:rsidRPr="00A33C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during shoots</w:t>
            </w:r>
            <w:r w:rsidRPr="00A33C0F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</w:t>
            </w:r>
          </w:p>
          <w:p w14:paraId="76BCDF09" w14:textId="77777777" w:rsidR="00125682" w:rsidRPr="006C20D4" w:rsidRDefault="00125682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46C561CB" w14:textId="77777777" w:rsidR="00125682" w:rsidRPr="006C20D4" w:rsidRDefault="00125682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1D457699" w14:textId="77777777" w:rsidR="00125682" w:rsidRPr="006C20D4" w:rsidRDefault="00125682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0CE39ADC" w14:textId="77777777" w:rsidR="00125682" w:rsidRPr="006C20D4" w:rsidRDefault="00125682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12B8A425" w14:textId="77777777" w:rsidR="00125682" w:rsidRPr="006C20D4" w:rsidRDefault="00125682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507DD816" w14:textId="77777777" w:rsidR="00125682" w:rsidRPr="006C20D4" w:rsidRDefault="00125682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06D7AA20" w14:textId="77777777" w:rsidR="00125682" w:rsidRPr="006C20D4" w:rsidRDefault="00125682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6C20D4" w:rsidRPr="006C20D4" w14:paraId="31A53007" w14:textId="77777777" w:rsidTr="00E93727">
        <w:trPr>
          <w:trHeight w:val="2797"/>
          <w:tblCellSpacing w:w="0" w:type="dxa"/>
        </w:trPr>
        <w:tc>
          <w:tcPr>
            <w:tcW w:w="1236" w:type="pct"/>
            <w:tcBorders>
              <w:top w:val="outset" w:sz="6" w:space="0" w:color="ECECEC"/>
              <w:left w:val="outset" w:sz="6" w:space="0" w:color="ECECEC"/>
              <w:bottom w:val="outset" w:sz="6" w:space="0" w:color="ECECEC"/>
              <w:right w:val="outset" w:sz="6" w:space="0" w:color="ECECEC"/>
            </w:tcBorders>
            <w:shd w:val="clear" w:color="auto" w:fill="ECECEC"/>
            <w:hideMark/>
          </w:tcPr>
          <w:p w14:paraId="74AC902E" w14:textId="77777777" w:rsidR="00C022D1" w:rsidRPr="006C20D4" w:rsidRDefault="00C022D1" w:rsidP="00046841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6C20D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Personal Qualities required</w:t>
            </w:r>
          </w:p>
        </w:tc>
        <w:tc>
          <w:tcPr>
            <w:tcW w:w="2035" w:type="pct"/>
            <w:tcBorders>
              <w:top w:val="outset" w:sz="6" w:space="0" w:color="ECECEC"/>
              <w:left w:val="outset" w:sz="6" w:space="0" w:color="ECECEC"/>
              <w:bottom w:val="outset" w:sz="6" w:space="0" w:color="ECECEC"/>
              <w:right w:val="outset" w:sz="6" w:space="0" w:color="ECECEC"/>
            </w:tcBorders>
            <w:vAlign w:val="center"/>
            <w:hideMark/>
          </w:tcPr>
          <w:p w14:paraId="1B241A04" w14:textId="77777777" w:rsidR="00077461" w:rsidRPr="006C20D4" w:rsidRDefault="00077461" w:rsidP="0007746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6C20D4">
              <w:rPr>
                <w:rFonts w:ascii="Arial" w:hAnsi="Arial" w:cs="Arial"/>
                <w:sz w:val="20"/>
                <w:szCs w:val="20"/>
              </w:rPr>
              <w:t>Flexible approach to duties undertaken and working hours.</w:t>
            </w:r>
          </w:p>
          <w:p w14:paraId="5306D51B" w14:textId="77777777" w:rsidR="00077461" w:rsidRPr="006C20D4" w:rsidRDefault="00077461" w:rsidP="0007746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6C20D4">
              <w:rPr>
                <w:rFonts w:ascii="Arial" w:hAnsi="Arial" w:cs="Arial"/>
                <w:sz w:val="20"/>
                <w:szCs w:val="20"/>
              </w:rPr>
              <w:t>The ability to work as part of a team as well as on their own.</w:t>
            </w:r>
          </w:p>
          <w:p w14:paraId="482A5BDA" w14:textId="77777777" w:rsidR="00077461" w:rsidRPr="006C20D4" w:rsidRDefault="00077461" w:rsidP="0007746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6C20D4">
              <w:rPr>
                <w:rFonts w:ascii="Arial" w:hAnsi="Arial" w:cs="Arial"/>
                <w:sz w:val="20"/>
                <w:szCs w:val="20"/>
              </w:rPr>
              <w:t>The ability to work under pressure and prioritise effectively.</w:t>
            </w:r>
          </w:p>
          <w:p w14:paraId="1C129B61" w14:textId="77777777" w:rsidR="00077461" w:rsidRPr="006C20D4" w:rsidRDefault="00077461" w:rsidP="0007746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6C20D4">
              <w:rPr>
                <w:rFonts w:ascii="Arial" w:hAnsi="Arial" w:cs="Arial"/>
                <w:sz w:val="20"/>
                <w:szCs w:val="20"/>
              </w:rPr>
              <w:t>Appreciation of the necessity to maintain complete confidentiality at all times.</w:t>
            </w:r>
          </w:p>
          <w:p w14:paraId="10DFA245" w14:textId="77777777" w:rsidR="00077461" w:rsidRPr="006C20D4" w:rsidRDefault="00077461" w:rsidP="0007746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6C20D4">
              <w:rPr>
                <w:rFonts w:ascii="Arial" w:hAnsi="Arial" w:cs="Arial"/>
                <w:sz w:val="20"/>
                <w:szCs w:val="20"/>
              </w:rPr>
              <w:t>Well organised with good time management and planning skills.</w:t>
            </w:r>
          </w:p>
          <w:p w14:paraId="6E60F639" w14:textId="77777777" w:rsidR="00C022D1" w:rsidRPr="006C20D4" w:rsidRDefault="00C022D1" w:rsidP="00753471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6C20D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nitiative</w:t>
            </w:r>
            <w:r w:rsidR="00E92EDE" w:rsidRPr="006C20D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729" w:type="pct"/>
            <w:tcBorders>
              <w:top w:val="outset" w:sz="6" w:space="0" w:color="ECECEC"/>
              <w:left w:val="outset" w:sz="6" w:space="0" w:color="ECECEC"/>
              <w:bottom w:val="outset" w:sz="6" w:space="0" w:color="ECECEC"/>
              <w:right w:val="outset" w:sz="6" w:space="0" w:color="ECECEC"/>
            </w:tcBorders>
            <w:vAlign w:val="center"/>
            <w:hideMark/>
          </w:tcPr>
          <w:p w14:paraId="18D2DBA6" w14:textId="77777777" w:rsidR="00C022D1" w:rsidRPr="006C20D4" w:rsidRDefault="00C022D1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6C20D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n interest in education and schools</w:t>
            </w:r>
            <w:r w:rsidR="00E92EDE" w:rsidRPr="006C20D4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</w:t>
            </w:r>
          </w:p>
          <w:p w14:paraId="6C413B5B" w14:textId="77777777" w:rsidR="00C022D1" w:rsidRPr="006C20D4" w:rsidRDefault="00C022D1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1D8EF9E9" w14:textId="77777777" w:rsidR="00C022D1" w:rsidRPr="006C20D4" w:rsidRDefault="00C022D1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11163032" w14:textId="77777777" w:rsidR="00E92EDE" w:rsidRPr="006C20D4" w:rsidRDefault="00E92EDE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1B43ABC2" w14:textId="77777777" w:rsidR="00E92EDE" w:rsidRPr="006C20D4" w:rsidRDefault="00E92EDE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0E20F0CB" w14:textId="77777777" w:rsidR="00E92EDE" w:rsidRPr="006C20D4" w:rsidRDefault="00E92EDE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20C261E2" w14:textId="77777777" w:rsidR="00E92EDE" w:rsidRPr="006C20D4" w:rsidRDefault="00E92EDE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5C31CF2D" w14:textId="77777777" w:rsidR="00E92EDE" w:rsidRPr="006C20D4" w:rsidRDefault="00E92EDE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7DE5D466" w14:textId="77777777" w:rsidR="00E92EDE" w:rsidRPr="006C20D4" w:rsidRDefault="00E92EDE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75125233" w14:textId="77777777" w:rsidR="00077461" w:rsidRPr="006C20D4" w:rsidRDefault="00077461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5AE86630" w14:textId="77777777" w:rsidR="00077461" w:rsidRPr="006C20D4" w:rsidRDefault="00077461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79404508" w14:textId="6EB1A019" w:rsidR="00C022D1" w:rsidRPr="006C20D4" w:rsidRDefault="00C022D1" w:rsidP="00830D7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bookmarkStart w:id="0" w:name="_GoBack"/>
            <w:bookmarkEnd w:id="0"/>
          </w:p>
        </w:tc>
      </w:tr>
    </w:tbl>
    <w:p w14:paraId="29305A94" w14:textId="77777777" w:rsidR="006C3CA6" w:rsidRPr="006C20D4" w:rsidRDefault="006C3CA6" w:rsidP="00B10CAF">
      <w:pPr>
        <w:pStyle w:val="NoSpacing"/>
        <w:rPr>
          <w:rFonts w:ascii="Century Gothic" w:hAnsi="Century Gothic"/>
        </w:rPr>
      </w:pPr>
    </w:p>
    <w:sectPr w:rsidR="006C3CA6" w:rsidRPr="006C20D4" w:rsidSect="00B60A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60D15"/>
    <w:multiLevelType w:val="hybridMultilevel"/>
    <w:tmpl w:val="0832D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650F0D"/>
    <w:multiLevelType w:val="hybridMultilevel"/>
    <w:tmpl w:val="467A3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43078D"/>
    <w:multiLevelType w:val="hybridMultilevel"/>
    <w:tmpl w:val="B04AA1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8D1B4A"/>
    <w:multiLevelType w:val="hybridMultilevel"/>
    <w:tmpl w:val="13C860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0B6E41"/>
    <w:multiLevelType w:val="hybridMultilevel"/>
    <w:tmpl w:val="0E066A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MjMxtbQwNTU2tjBX0lEKTi0uzszPAykwrgUA4CdlAywAAAA="/>
  </w:docVars>
  <w:rsids>
    <w:rsidRoot w:val="00830D7E"/>
    <w:rsid w:val="00015E2A"/>
    <w:rsid w:val="00046841"/>
    <w:rsid w:val="00077461"/>
    <w:rsid w:val="000B4FC3"/>
    <w:rsid w:val="000B77EC"/>
    <w:rsid w:val="00114796"/>
    <w:rsid w:val="00125682"/>
    <w:rsid w:val="001304A3"/>
    <w:rsid w:val="00145F05"/>
    <w:rsid w:val="001873EA"/>
    <w:rsid w:val="001C60EB"/>
    <w:rsid w:val="002073DA"/>
    <w:rsid w:val="0027566A"/>
    <w:rsid w:val="003070BF"/>
    <w:rsid w:val="00352D91"/>
    <w:rsid w:val="003562B3"/>
    <w:rsid w:val="00392F35"/>
    <w:rsid w:val="003F605B"/>
    <w:rsid w:val="004048C7"/>
    <w:rsid w:val="004323C6"/>
    <w:rsid w:val="00437815"/>
    <w:rsid w:val="004571CA"/>
    <w:rsid w:val="004A25D5"/>
    <w:rsid w:val="004A5011"/>
    <w:rsid w:val="004D4E76"/>
    <w:rsid w:val="004D5C1B"/>
    <w:rsid w:val="004E3478"/>
    <w:rsid w:val="004E485C"/>
    <w:rsid w:val="005056ED"/>
    <w:rsid w:val="00565CB9"/>
    <w:rsid w:val="005A0487"/>
    <w:rsid w:val="005B0530"/>
    <w:rsid w:val="00647CBE"/>
    <w:rsid w:val="006B3830"/>
    <w:rsid w:val="006C20D4"/>
    <w:rsid w:val="006C3CA6"/>
    <w:rsid w:val="00704D60"/>
    <w:rsid w:val="00731EA8"/>
    <w:rsid w:val="00753471"/>
    <w:rsid w:val="00767695"/>
    <w:rsid w:val="00830D7E"/>
    <w:rsid w:val="00854F21"/>
    <w:rsid w:val="00915172"/>
    <w:rsid w:val="00916015"/>
    <w:rsid w:val="00A33C0F"/>
    <w:rsid w:val="00A4014D"/>
    <w:rsid w:val="00B10CAF"/>
    <w:rsid w:val="00B22D10"/>
    <w:rsid w:val="00B60AC6"/>
    <w:rsid w:val="00C022D1"/>
    <w:rsid w:val="00C03C5D"/>
    <w:rsid w:val="00C03ECE"/>
    <w:rsid w:val="00C10869"/>
    <w:rsid w:val="00C571A2"/>
    <w:rsid w:val="00CD0BD6"/>
    <w:rsid w:val="00CD2AC0"/>
    <w:rsid w:val="00D505C2"/>
    <w:rsid w:val="00D90029"/>
    <w:rsid w:val="00DB4F02"/>
    <w:rsid w:val="00DC05CD"/>
    <w:rsid w:val="00DD68D3"/>
    <w:rsid w:val="00E07100"/>
    <w:rsid w:val="00E92EDE"/>
    <w:rsid w:val="00E93727"/>
    <w:rsid w:val="00EB12FF"/>
    <w:rsid w:val="00F86269"/>
    <w:rsid w:val="00FA1989"/>
    <w:rsid w:val="00FA6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01AB0"/>
  <w15:docId w15:val="{906BD93E-3D04-4EC2-BFCD-B4481540C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05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ighlight">
    <w:name w:val="highlight"/>
    <w:basedOn w:val="DefaultParagraphFont"/>
    <w:rsid w:val="00830D7E"/>
  </w:style>
  <w:style w:type="paragraph" w:styleId="NormalWeb">
    <w:name w:val="Normal (Web)"/>
    <w:basedOn w:val="Normal"/>
    <w:uiPriority w:val="99"/>
    <w:unhideWhenUsed/>
    <w:rsid w:val="00830D7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C571A2"/>
    <w:pPr>
      <w:ind w:left="720"/>
    </w:pPr>
  </w:style>
  <w:style w:type="paragraph" w:styleId="NoSpacing">
    <w:name w:val="No Spacing"/>
    <w:uiPriority w:val="1"/>
    <w:qFormat/>
    <w:rsid w:val="006C3CA6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510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5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017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547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622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720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166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7612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0B5487-7688-4B7A-9B61-C18915AF20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9</Words>
  <Characters>1820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rgess Hill School for Girls</Company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fault</dc:creator>
  <cp:lastModifiedBy>Gillian Coleman</cp:lastModifiedBy>
  <cp:revision>2</cp:revision>
  <dcterms:created xsi:type="dcterms:W3CDTF">2022-06-28T09:08:00Z</dcterms:created>
  <dcterms:modified xsi:type="dcterms:W3CDTF">2022-06-28T09:08:00Z</dcterms:modified>
</cp:coreProperties>
</file>